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uraca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uracao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uracao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uracao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uracao received a score of 28.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uracao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uracao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uracao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uracao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uracao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uracao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uracao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uracao received a score of 0.4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uracao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uracao received a score of 0.2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uracao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uracao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uracao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uracao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Curaca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Curaca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Curaca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Curaca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Curaca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Curaca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Curaca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Curaca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Curaca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Curaca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Curaca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Curaca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Curaca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Curaca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Curaca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Curaca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Curaca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05:08Z</dcterms:created>
  <dcterms:modified xsi:type="dcterms:W3CDTF">2024-03-19T13: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uracao Country Report</vt:lpwstr>
  </property>
</Properties>
</file>